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39.png" ContentType="image/png"/>
  <Override PartName="/word/media/rId35.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906, Number Passed Filter: 6880</w:t>
      </w:r>
      <w:r>
        <w:br/>
      </w:r>
      <w:r>
        <w:rPr>
          <w:rStyle w:val="VerbatimChar"/>
        </w:rPr>
        <w:t xml:space="preserve">## I Codes: 876 (12.684622%)</w:t>
      </w:r>
      <w:r>
        <w:br/>
      </w:r>
      <w:r>
        <w:rPr>
          <w:rStyle w:val="VerbatimChar"/>
        </w:rPr>
        <w:t xml:space="preserve">## Q Codes: 64 (0.92673%)</w:t>
      </w:r>
      <w:r>
        <w:br/>
      </w:r>
      <w:r>
        <w:rPr>
          <w:rStyle w:val="VerbatimChar"/>
        </w:rPr>
        <w:t xml:space="preserve">## U Codes: 26 (0.37648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bookmarkEnd w:id="46"/>
    <w:bookmarkStart w:id="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2.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3.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4.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5.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6.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7.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8.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9.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0.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BoxPlots_ManagedArea-1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9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2.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3.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4.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5.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6.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7.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8.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19.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0.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3.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4.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5.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6.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7.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8.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Lab_Bottom_Report_files/figure-latex/Scatter_Excluded-29.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3-08-03T09:00:02Z</dcterms:created>
  <dcterms:modified xsi:type="dcterms:W3CDTF">2023-08-03T09: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